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5D54ED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 xml:space="preserve">Nom </w:t>
            </w:r>
            <w:r w:rsidR="00CE03D5" w:rsidRPr="005D54E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 xml:space="preserve">EES </w:t>
            </w:r>
            <w:proofErr w:type="gramStart"/>
            <w:r w:rsidR="00CE03D5" w:rsidRPr="005D54E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>:</w:t>
            </w:r>
            <w:r w:rsidR="00D84160" w:rsidRPr="005D54E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>Université</w:t>
            </w:r>
            <w:proofErr w:type="gramEnd"/>
            <w:r w:rsidR="00D84160" w:rsidRPr="005D54E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 xml:space="preserve"> de Mascara</w:t>
            </w:r>
          </w:p>
          <w:p w:rsidR="00B46F2E" w:rsidRPr="005D54ED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>Faculté </w:t>
            </w:r>
            <w:proofErr w:type="gramStart"/>
            <w:r w:rsidRPr="005D54E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>:</w:t>
            </w:r>
            <w:r w:rsidR="00D84160" w:rsidRPr="005D54E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>Sciences</w:t>
            </w:r>
            <w:proofErr w:type="gramEnd"/>
            <w:r w:rsidR="00D84160" w:rsidRPr="005D54E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 xml:space="preserve"> </w:t>
            </w:r>
            <w:r w:rsidR="00AB3192" w:rsidRPr="005D54E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5D54ED" w:rsidRDefault="00002C8D" w:rsidP="00FC2E77">
            <w:pPr>
              <w:spacing w:after="142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5D54E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 xml:space="preserve">Biologie </w:t>
            </w:r>
          </w:p>
        </w:tc>
      </w:tr>
    </w:tbl>
    <w:p w:rsidR="00002C8D" w:rsidRPr="005D54ED" w:rsidRDefault="00002C8D" w:rsidP="00B46F2E">
      <w:pPr>
        <w:spacing w:after="240"/>
        <w:rPr>
          <w:rFonts w:ascii="Times New Roman" w:eastAsia="Times New Roman" w:hAnsi="Times New Roman" w:cs="Times New Roman"/>
          <w:color w:val="000000" w:themeColor="text1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7C7231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5D54E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7C7231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C7231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val="fr-FR" w:eastAsia="fr-FR"/>
              </w:rPr>
              <w:t>Intitulé de la matière</w:t>
            </w:r>
            <w:r w:rsidR="00CF5DB4" w:rsidRPr="005D5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val="fr-FR" w:eastAsia="fr-FR"/>
              </w:rPr>
              <w:t xml:space="preserve"> : </w:t>
            </w:r>
            <w:r w:rsidR="007C7231" w:rsidRPr="007C7231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Méthodes et Technique d’analyse</w:t>
            </w:r>
          </w:p>
        </w:tc>
      </w:tr>
    </w:tbl>
    <w:p w:rsidR="00002C8D" w:rsidRPr="005D54ED" w:rsidRDefault="00002C8D" w:rsidP="00B46F2E">
      <w:pPr>
        <w:spacing w:after="240"/>
        <w:rPr>
          <w:rFonts w:ascii="Times New Roman" w:eastAsia="Times New Roman" w:hAnsi="Times New Roman" w:cs="Times New Roman"/>
          <w:color w:val="000000" w:themeColor="text1"/>
          <w:sz w:val="2"/>
          <w:szCs w:val="2"/>
          <w:lang w:val="fr-FR" w:eastAsia="fr-FR"/>
        </w:rPr>
      </w:pPr>
    </w:p>
    <w:tbl>
      <w:tblPr>
        <w:tblW w:w="10743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235"/>
      </w:tblGrid>
      <w:tr w:rsidR="00CF5DB4" w:rsidRPr="007C7231" w:rsidTr="00214780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68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CF5DB4" w:rsidP="00214780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t>N</w:t>
            </w:r>
            <w:r w:rsidR="00002C8D" w:rsidRPr="005D54E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t>om et prénom de l'enseignant</w:t>
            </w:r>
            <w:r w:rsidR="00D84160" w:rsidRPr="005D54E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t xml:space="preserve"> : </w:t>
            </w:r>
            <w:r w:rsidR="00E61566" w:rsidRPr="005D54E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t>LAROUCI Mohammed</w:t>
            </w:r>
          </w:p>
        </w:tc>
      </w:tr>
      <w:tr w:rsidR="00CF5DB4" w:rsidRPr="007C7231" w:rsidTr="00214780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5D54E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568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Réception des étudiants par semaine</w:t>
            </w:r>
          </w:p>
        </w:tc>
      </w:tr>
      <w:tr w:rsidR="00CF5DB4" w:rsidRPr="005D54ED" w:rsidTr="00214780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562313" w:rsidP="00FC2E77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hyperlink r:id="rId5" w:history="1">
              <w:r w:rsidR="00FC2E77" w:rsidRPr="005D54ED">
                <w:rPr>
                  <w:rStyle w:val="Hyperlink"/>
                  <w:rFonts w:ascii="Times New Roman" w:eastAsia="Times New Roman" w:hAnsi="Times New Roman" w:cs="Times New Roman"/>
                  <w:color w:val="000000" w:themeColor="text1"/>
                  <w:lang w:val="fr-FR" w:eastAsia="fr-FR"/>
                </w:rPr>
                <w:t>larouci.mohammed@univ-mascara.dz</w:t>
              </w:r>
            </w:hyperlink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C150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imanche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Heure</w:t>
            </w:r>
          </w:p>
        </w:tc>
        <w:tc>
          <w:tcPr>
            <w:tcW w:w="1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3141BF" w:rsidP="000C1500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3</w:t>
            </w:r>
            <w:r w:rsidR="00214780"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 :</w:t>
            </w:r>
            <w:r w:rsidR="000C1500"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0</w:t>
            </w:r>
            <w:r w:rsidR="00FD0E9B"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0</w:t>
            </w:r>
          </w:p>
        </w:tc>
      </w:tr>
      <w:tr w:rsidR="00CF5DB4" w:rsidRPr="005D54ED" w:rsidTr="00214780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6070C7" w:rsidP="00605FDA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M</w:t>
            </w:r>
            <w:r w:rsidR="00605FDA"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e</w:t>
            </w: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r</w:t>
            </w:r>
            <w:r w:rsidR="00605FDA"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cre</w:t>
            </w:r>
            <w:r w:rsidR="000C1500"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Heure</w:t>
            </w:r>
          </w:p>
        </w:tc>
        <w:tc>
          <w:tcPr>
            <w:tcW w:w="1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6070C7" w:rsidP="00605FDA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</w:t>
            </w:r>
            <w:r w:rsidR="00605FDA"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0</w:t>
            </w:r>
            <w:r w:rsidR="005777EB"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 :</w:t>
            </w: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0</w:t>
            </w:r>
            <w:r w:rsidR="005777EB"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0</w:t>
            </w:r>
          </w:p>
        </w:tc>
      </w:tr>
      <w:tr w:rsidR="00CF5DB4" w:rsidRPr="005D54ED" w:rsidTr="00214780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Heure</w:t>
            </w:r>
          </w:p>
        </w:tc>
        <w:tc>
          <w:tcPr>
            <w:tcW w:w="1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CF5DB4" w:rsidRPr="005D54ED" w:rsidTr="00214780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AB3192" w:rsidP="000C1500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Salles 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Bureau :</w:t>
            </w:r>
          </w:p>
        </w:tc>
        <w:tc>
          <w:tcPr>
            <w:tcW w:w="1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C150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8</w:t>
            </w:r>
          </w:p>
        </w:tc>
      </w:tr>
    </w:tbl>
    <w:p w:rsidR="00002C8D" w:rsidRPr="005D54ED" w:rsidRDefault="00002C8D" w:rsidP="00B46F2E">
      <w:pPr>
        <w:spacing w:after="240"/>
        <w:rPr>
          <w:rFonts w:ascii="Times New Roman" w:eastAsia="Times New Roman" w:hAnsi="Times New Roman" w:cs="Times New Roman"/>
          <w:color w:val="000000" w:themeColor="text1"/>
          <w:sz w:val="2"/>
          <w:szCs w:val="2"/>
          <w:lang w:val="fr-FR" w:eastAsia="fr-FR"/>
        </w:rPr>
      </w:pPr>
    </w:p>
    <w:tbl>
      <w:tblPr>
        <w:tblW w:w="5014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0"/>
        <w:gridCol w:w="1457"/>
        <w:gridCol w:w="1454"/>
        <w:gridCol w:w="870"/>
        <w:gridCol w:w="1162"/>
        <w:gridCol w:w="872"/>
        <w:gridCol w:w="1167"/>
        <w:gridCol w:w="720"/>
      </w:tblGrid>
      <w:tr w:rsidR="00C4042F" w:rsidRPr="007C7231" w:rsidTr="000C1500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RAVAUX DIRIGES</w:t>
            </w:r>
          </w:p>
          <w:p w:rsidR="00002C8D" w:rsidRPr="005D54E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(Réception des étudiants par semaine)</w:t>
            </w:r>
          </w:p>
        </w:tc>
      </w:tr>
      <w:tr w:rsidR="00C4042F" w:rsidRPr="005D54ED" w:rsidTr="000C1500">
        <w:trPr>
          <w:tblCellSpacing w:w="0" w:type="dxa"/>
        </w:trPr>
        <w:tc>
          <w:tcPr>
            <w:tcW w:w="1415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8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5D54ED" w:rsidTr="000C1500">
        <w:trPr>
          <w:trHeight w:val="357"/>
          <w:tblCellSpacing w:w="0" w:type="dxa"/>
        </w:trPr>
        <w:tc>
          <w:tcPr>
            <w:tcW w:w="1415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5D54E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</w:p>
        </w:tc>
        <w:tc>
          <w:tcPr>
            <w:tcW w:w="678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5D54E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H</w:t>
            </w:r>
            <w:r w:rsidR="00002C8D" w:rsidRPr="005D54E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eure</w:t>
            </w:r>
          </w:p>
        </w:tc>
      </w:tr>
      <w:tr w:rsidR="000C1500" w:rsidRPr="005D54ED" w:rsidTr="000C1500">
        <w:trPr>
          <w:tblCellSpacing w:w="0" w:type="dxa"/>
        </w:trPr>
        <w:tc>
          <w:tcPr>
            <w:tcW w:w="141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1500" w:rsidRPr="005D54ED" w:rsidRDefault="000C150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LAROUCI Mohammed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1500" w:rsidRPr="005D54ED" w:rsidRDefault="000C150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alle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1500" w:rsidRPr="005D54ED" w:rsidRDefault="000C150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imanche</w:t>
            </w: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1500" w:rsidRPr="005D54ED" w:rsidRDefault="00605FDA" w:rsidP="00605FDA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0</w:t>
            </w:r>
            <w:r w:rsidR="000C1500"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:</w:t>
            </w: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0</w:t>
            </w:r>
            <w:r w:rsidR="000C1500"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0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1500" w:rsidRPr="005D54ED" w:rsidRDefault="000C150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imanche</w:t>
            </w: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1500" w:rsidRPr="005D54ED" w:rsidRDefault="00605FDA" w:rsidP="00605FDA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0</w:t>
            </w:r>
            <w:r w:rsidR="000C1500"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:</w:t>
            </w: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0</w:t>
            </w:r>
            <w:r w:rsidR="000C1500"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0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1500" w:rsidRPr="005D54ED" w:rsidRDefault="00605FD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Mercredi</w:t>
            </w:r>
          </w:p>
        </w:tc>
        <w:tc>
          <w:tcPr>
            <w:tcW w:w="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1500" w:rsidRPr="005D54ED" w:rsidRDefault="00605FDA" w:rsidP="00605FDA">
            <w:pPr>
              <w:spacing w:after="142" w:line="276" w:lineRule="auto"/>
              <w:ind w:right="-124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0</w:t>
            </w:r>
            <w:r w:rsidR="000C1500"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:</w:t>
            </w: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0</w:t>
            </w:r>
            <w:r w:rsidR="000C1500"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0</w:t>
            </w:r>
          </w:p>
        </w:tc>
      </w:tr>
      <w:tr w:rsidR="00DB2804" w:rsidRPr="005D54ED" w:rsidTr="000C1500">
        <w:trPr>
          <w:tblCellSpacing w:w="0" w:type="dxa"/>
        </w:trPr>
        <w:tc>
          <w:tcPr>
            <w:tcW w:w="141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E61566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</w:tr>
      <w:tr w:rsidR="00DB2804" w:rsidRPr="005D54ED" w:rsidTr="000C1500">
        <w:trPr>
          <w:tblCellSpacing w:w="0" w:type="dxa"/>
        </w:trPr>
        <w:tc>
          <w:tcPr>
            <w:tcW w:w="141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</w:tr>
      <w:tr w:rsidR="00DB2804" w:rsidRPr="005D54ED" w:rsidTr="000C1500">
        <w:trPr>
          <w:tblCellSpacing w:w="0" w:type="dxa"/>
        </w:trPr>
        <w:tc>
          <w:tcPr>
            <w:tcW w:w="141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</w:tr>
      <w:tr w:rsidR="00DB2804" w:rsidRPr="005D54ED" w:rsidTr="000C1500">
        <w:trPr>
          <w:tblCellSpacing w:w="0" w:type="dxa"/>
        </w:trPr>
        <w:tc>
          <w:tcPr>
            <w:tcW w:w="141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</w:tr>
      <w:tr w:rsidR="00DB2804" w:rsidRPr="005D54ED" w:rsidTr="000C1500">
        <w:trPr>
          <w:tblCellSpacing w:w="0" w:type="dxa"/>
        </w:trPr>
        <w:tc>
          <w:tcPr>
            <w:tcW w:w="141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</w:tbl>
    <w:p w:rsidR="00002C8D" w:rsidRPr="005D54ED" w:rsidRDefault="00002C8D" w:rsidP="00B46F2E">
      <w:pPr>
        <w:spacing w:after="240"/>
        <w:rPr>
          <w:rFonts w:ascii="Times New Roman" w:eastAsia="Times New Roman" w:hAnsi="Times New Roman" w:cs="Times New Roman"/>
          <w:color w:val="000000" w:themeColor="text1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90"/>
        <w:gridCol w:w="1464"/>
        <w:gridCol w:w="1434"/>
        <w:gridCol w:w="854"/>
        <w:gridCol w:w="1145"/>
        <w:gridCol w:w="854"/>
        <w:gridCol w:w="1151"/>
        <w:gridCol w:w="820"/>
      </w:tblGrid>
      <w:tr w:rsidR="00002C8D" w:rsidRPr="007C7231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RAVAUX PRATIQUES</w:t>
            </w:r>
          </w:p>
          <w:p w:rsidR="00002C8D" w:rsidRPr="005D54E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(Réception des étudiants par semaine)</w:t>
            </w:r>
          </w:p>
        </w:tc>
      </w:tr>
      <w:tr w:rsidR="00DB2804" w:rsidRPr="005D54ED" w:rsidTr="005627DB">
        <w:trPr>
          <w:tblCellSpacing w:w="0" w:type="dxa"/>
        </w:trPr>
        <w:tc>
          <w:tcPr>
            <w:tcW w:w="140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NOMS ET PRENOMS DES ENSEIGNANTS </w:t>
            </w:r>
          </w:p>
        </w:tc>
        <w:tc>
          <w:tcPr>
            <w:tcW w:w="690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Bureau/salle réception</w:t>
            </w:r>
          </w:p>
        </w:tc>
        <w:tc>
          <w:tcPr>
            <w:tcW w:w="1081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éance 1</w:t>
            </w:r>
          </w:p>
        </w:tc>
        <w:tc>
          <w:tcPr>
            <w:tcW w:w="94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éance 2</w:t>
            </w:r>
          </w:p>
        </w:tc>
        <w:tc>
          <w:tcPr>
            <w:tcW w:w="883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éance 3</w:t>
            </w:r>
          </w:p>
        </w:tc>
      </w:tr>
      <w:tr w:rsidR="00DB2804" w:rsidRPr="005D54ED" w:rsidTr="005627DB">
        <w:trPr>
          <w:tblCellSpacing w:w="0" w:type="dxa"/>
        </w:trPr>
        <w:tc>
          <w:tcPr>
            <w:tcW w:w="140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5D54E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90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5D54E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Jour</w:t>
            </w: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Jour</w:t>
            </w: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Heure</w:t>
            </w:r>
          </w:p>
        </w:tc>
        <w:tc>
          <w:tcPr>
            <w:tcW w:w="4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Jour</w:t>
            </w: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Heure</w:t>
            </w:r>
          </w:p>
        </w:tc>
      </w:tr>
      <w:tr w:rsidR="005627DB" w:rsidRPr="005D54ED" w:rsidTr="005627DB">
        <w:trPr>
          <w:tblCellSpacing w:w="0" w:type="dxa"/>
        </w:trPr>
        <w:tc>
          <w:tcPr>
            <w:tcW w:w="140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627DB" w:rsidRPr="005D54ED" w:rsidRDefault="005627DB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LAROUCI M.</w:t>
            </w:r>
          </w:p>
        </w:tc>
        <w:tc>
          <w:tcPr>
            <w:tcW w:w="6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627DB" w:rsidRPr="005D54ED" w:rsidRDefault="005627DB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Labo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627DB" w:rsidRPr="005D54ED" w:rsidRDefault="005627DB" w:rsidP="00774373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imanche</w:t>
            </w: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627DB" w:rsidRPr="005D54ED" w:rsidRDefault="005627DB" w:rsidP="002D1B89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5 :00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627DB" w:rsidRPr="005D54ED" w:rsidRDefault="005627DB" w:rsidP="008448DF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Mardi</w:t>
            </w: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627DB" w:rsidRPr="005D54ED" w:rsidRDefault="005627DB" w:rsidP="008448DF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5 :00</w:t>
            </w:r>
          </w:p>
        </w:tc>
        <w:tc>
          <w:tcPr>
            <w:tcW w:w="4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627DB" w:rsidRPr="005D54ED" w:rsidRDefault="005627DB" w:rsidP="007C7E5E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imanche</w:t>
            </w: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627DB" w:rsidRPr="005D54ED" w:rsidRDefault="005627DB" w:rsidP="007C7E5E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5 :00</w:t>
            </w:r>
          </w:p>
        </w:tc>
      </w:tr>
      <w:tr w:rsidR="00DB2804" w:rsidRPr="005D54ED" w:rsidTr="005627DB">
        <w:trPr>
          <w:tblCellSpacing w:w="0" w:type="dxa"/>
        </w:trPr>
        <w:tc>
          <w:tcPr>
            <w:tcW w:w="140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5627DB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NAIR S.</w:t>
            </w:r>
          </w:p>
        </w:tc>
        <w:tc>
          <w:tcPr>
            <w:tcW w:w="6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DB2804" w:rsidRPr="005D54ED" w:rsidTr="005627DB">
        <w:trPr>
          <w:tblCellSpacing w:w="0" w:type="dxa"/>
        </w:trPr>
        <w:tc>
          <w:tcPr>
            <w:tcW w:w="140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DB2804" w:rsidRPr="005D54ED" w:rsidTr="005627DB">
        <w:trPr>
          <w:tblCellSpacing w:w="0" w:type="dxa"/>
        </w:trPr>
        <w:tc>
          <w:tcPr>
            <w:tcW w:w="140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DB2804" w:rsidRPr="005D54ED" w:rsidTr="005627DB">
        <w:trPr>
          <w:tblCellSpacing w:w="0" w:type="dxa"/>
        </w:trPr>
        <w:tc>
          <w:tcPr>
            <w:tcW w:w="140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DB2804" w:rsidRPr="005D54ED" w:rsidTr="005627DB">
        <w:trPr>
          <w:tblCellSpacing w:w="0" w:type="dxa"/>
        </w:trPr>
        <w:tc>
          <w:tcPr>
            <w:tcW w:w="140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</w:tbl>
    <w:p w:rsidR="00002C8D" w:rsidRPr="005D54E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5D54ED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7C7231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D4458C" w:rsidP="000E6C05">
            <w:pPr>
              <w:spacing w:after="0" w:line="276" w:lineRule="auto"/>
              <w:ind w:right="-114" w:hanging="94"/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Acquérir les notions de base des différentes méthodes d'analyses</w:t>
            </w:r>
            <w:r w:rsidR="000E6C05" w:rsidRPr="005D54ED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 xml:space="preserve"> </w:t>
            </w:r>
            <w:r w:rsidR="000E6C05" w:rsidRPr="005D54ED">
              <w:rPr>
                <w:rFonts w:asciiTheme="majorBidi" w:hAnsiTheme="majorBidi" w:cstheme="majorBidi"/>
                <w:color w:val="000000" w:themeColor="text1"/>
                <w:lang w:val="fr-FR"/>
              </w:rPr>
              <w:t>physico-chimique</w:t>
            </w:r>
            <w:r w:rsidRPr="005D54ED">
              <w:rPr>
                <w:rFonts w:ascii="Times New Roman" w:hAnsi="Times New Roman" w:cs="Times New Roman"/>
                <w:color w:val="000000" w:themeColor="text1"/>
                <w:lang w:val="fr-FR"/>
              </w:rPr>
              <w:t>.</w:t>
            </w: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 xml:space="preserve">   </w:t>
            </w:r>
          </w:p>
        </w:tc>
      </w:tr>
      <w:tr w:rsidR="00002C8D" w:rsidRPr="005D54E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903CB7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hAnsi="Times New Roman" w:cs="Times New Roman"/>
                <w:color w:val="000000" w:themeColor="text1"/>
                <w:lang w:val="fr-FR"/>
              </w:rPr>
              <w:t>Méthodologie</w:t>
            </w:r>
          </w:p>
        </w:tc>
      </w:tr>
      <w:tr w:rsidR="00002C8D" w:rsidRPr="007C7231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0E9B" w:rsidRPr="005D54ED" w:rsidRDefault="009D37A5" w:rsidP="009D37A5">
            <w:pPr>
              <w:rPr>
                <w:rFonts w:asciiTheme="majorBidi" w:hAnsiTheme="majorBidi" w:cstheme="majorBidi"/>
                <w:color w:val="000000" w:themeColor="text1"/>
                <w:lang w:val="fr-FR"/>
              </w:rPr>
            </w:pPr>
            <w:r w:rsidRPr="005D54ED">
              <w:rPr>
                <w:rFonts w:asciiTheme="majorBidi" w:hAnsiTheme="majorBidi" w:cstheme="majorBidi"/>
                <w:color w:val="000000" w:themeColor="text1"/>
                <w:lang w:val="fr-FR"/>
              </w:rPr>
              <w:t>C</w:t>
            </w:r>
            <w:r w:rsidR="00740A3B" w:rsidRPr="005D54ED">
              <w:rPr>
                <w:rFonts w:asciiTheme="majorBidi" w:hAnsiTheme="majorBidi" w:cstheme="majorBidi"/>
                <w:color w:val="000000" w:themeColor="text1"/>
                <w:lang w:val="fr-FR"/>
              </w:rPr>
              <w:t>hromatographies</w:t>
            </w:r>
            <w:r w:rsidRPr="005D54ED">
              <w:rPr>
                <w:rFonts w:asciiTheme="majorBidi" w:hAnsiTheme="majorBidi" w:cstheme="majorBidi"/>
                <w:color w:val="000000" w:themeColor="text1"/>
                <w:lang w:val="fr-FR"/>
              </w:rPr>
              <w:t>, électrophorèse, extraction, S</w:t>
            </w:r>
            <w:r w:rsidR="00740A3B" w:rsidRPr="005D54ED">
              <w:rPr>
                <w:rFonts w:asciiTheme="majorBidi" w:hAnsiTheme="majorBidi" w:cstheme="majorBidi"/>
                <w:color w:val="000000" w:themeColor="text1"/>
                <w:lang w:val="fr-FR"/>
              </w:rPr>
              <w:t>pectroscopique</w:t>
            </w:r>
            <w:r w:rsidRPr="005D54ED">
              <w:rPr>
                <w:rFonts w:asciiTheme="majorBidi" w:hAnsiTheme="majorBidi" w:cstheme="majorBidi"/>
                <w:color w:val="000000" w:themeColor="text1"/>
                <w:lang w:val="fr-FR"/>
              </w:rPr>
              <w:t xml:space="preserve"> UV-VIS, polarimétrie et réfractométrie</w:t>
            </w:r>
          </w:p>
        </w:tc>
      </w:tr>
      <w:tr w:rsidR="00002C8D" w:rsidRPr="005D54E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BD4994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2.5</w:t>
            </w:r>
          </w:p>
        </w:tc>
      </w:tr>
      <w:tr w:rsidR="00002C8D" w:rsidRPr="005D54E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CB11A7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2</w:t>
            </w:r>
          </w:p>
        </w:tc>
      </w:tr>
      <w:tr w:rsidR="00002C8D" w:rsidRPr="005D54E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E1F75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10</w:t>
            </w:r>
            <w:r w:rsidR="003B3128" w:rsidRPr="005D54ED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 xml:space="preserve"> </w:t>
            </w:r>
            <w:r w:rsidR="00380716" w:rsidRPr="005D54ED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%</w:t>
            </w:r>
          </w:p>
        </w:tc>
      </w:tr>
      <w:tr w:rsidR="00002C8D" w:rsidRPr="005D54E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B20283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5</w:t>
            </w:r>
            <w:r w:rsidR="00380716" w:rsidRPr="005D54ED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%</w:t>
            </w:r>
          </w:p>
        </w:tc>
      </w:tr>
      <w:tr w:rsidR="00002C8D" w:rsidRPr="007C7231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F031CB" w:rsidP="003C4E80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Note d</w:t>
            </w:r>
            <w:r w:rsidR="005C12F9" w:rsidRPr="005D54ED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’examen de</w:t>
            </w: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 xml:space="preserve"> T</w:t>
            </w:r>
            <w:r w:rsidR="003C4E80" w:rsidRPr="005D54ED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P</w:t>
            </w:r>
            <w:r w:rsidR="00380716" w:rsidRPr="005D54ED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 xml:space="preserve"> + Note de</w:t>
            </w:r>
            <w:r w:rsidR="009E3479" w:rsidRPr="005D54ED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s</w:t>
            </w:r>
            <w:r w:rsidR="00380716" w:rsidRPr="005D54ED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 xml:space="preserve"> Test</w:t>
            </w:r>
            <w:r w:rsidR="009E3479" w:rsidRPr="005D54ED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s</w:t>
            </w:r>
            <w:r w:rsidR="00380716" w:rsidRPr="005D54ED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 xml:space="preserve"> + Note Participation + Note Assiduité</w:t>
            </w:r>
          </w:p>
        </w:tc>
      </w:tr>
      <w:tr w:rsidR="00002C8D" w:rsidRPr="007C7231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903CB7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M</w:t>
            </w:r>
            <w:r w:rsidR="00C91C61" w:rsidRPr="005D54ED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 xml:space="preserve">aitriser  par </w:t>
            </w:r>
            <w:r w:rsidR="00C91C61" w:rsidRPr="005D54ED">
              <w:rPr>
                <w:rFonts w:ascii="Times New Roman" w:hAnsi="Times New Roman" w:cs="Times New Roman"/>
                <w:color w:val="000000" w:themeColor="text1"/>
                <w:lang w:val="fr-FR"/>
              </w:rPr>
              <w:t xml:space="preserve">choix les méthodes d’analyses </w:t>
            </w:r>
            <w:r w:rsidR="00BD4994" w:rsidRPr="005D54ED">
              <w:rPr>
                <w:rFonts w:asciiTheme="majorBidi" w:hAnsiTheme="majorBidi" w:cstheme="majorBidi"/>
                <w:color w:val="000000" w:themeColor="text1"/>
                <w:lang w:val="fr-FR"/>
              </w:rPr>
              <w:t>physico-</w:t>
            </w:r>
            <w:r w:rsidR="00C91C61" w:rsidRPr="005D54ED">
              <w:rPr>
                <w:rFonts w:ascii="Times New Roman" w:hAnsi="Times New Roman" w:cs="Times New Roman"/>
                <w:color w:val="000000" w:themeColor="text1"/>
                <w:lang w:val="fr-FR"/>
              </w:rPr>
              <w:t>chimiques</w:t>
            </w:r>
          </w:p>
        </w:tc>
      </w:tr>
    </w:tbl>
    <w:p w:rsidR="00002C8D" w:rsidRPr="005D54ED" w:rsidRDefault="00002C8D" w:rsidP="00B46F2E">
      <w:pPr>
        <w:spacing w:after="240"/>
        <w:rPr>
          <w:rFonts w:ascii="Times New Roman" w:eastAsia="Times New Roman" w:hAnsi="Times New Roman" w:cs="Times New Roman"/>
          <w:color w:val="000000" w:themeColor="text1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53"/>
        <w:gridCol w:w="947"/>
        <w:gridCol w:w="831"/>
        <w:gridCol w:w="1045"/>
        <w:gridCol w:w="1557"/>
        <w:gridCol w:w="1530"/>
        <w:gridCol w:w="1606"/>
        <w:gridCol w:w="1771"/>
      </w:tblGrid>
      <w:tr w:rsidR="00002C8D" w:rsidRPr="007C7231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t>EVALUATION DES CONTROLES CONTINUS DE CONNAISSANCES</w:t>
            </w:r>
          </w:p>
        </w:tc>
      </w:tr>
      <w:tr w:rsidR="00002C8D" w:rsidRPr="005D54E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t>PREMIER CONTROLE DE CONNAISSANCES</w:t>
            </w:r>
          </w:p>
        </w:tc>
      </w:tr>
      <w:tr w:rsidR="00002C8D" w:rsidRPr="005D54ED" w:rsidTr="001C2640">
        <w:trPr>
          <w:tblCellSpacing w:w="0" w:type="dxa"/>
        </w:trPr>
        <w:tc>
          <w:tcPr>
            <w:tcW w:w="10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Jour</w:t>
            </w:r>
          </w:p>
        </w:tc>
        <w:tc>
          <w:tcPr>
            <w:tcW w:w="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éance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urée</w:t>
            </w:r>
          </w:p>
        </w:tc>
        <w:tc>
          <w:tcPr>
            <w:tcW w:w="10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ype (1)</w:t>
            </w:r>
          </w:p>
        </w:tc>
        <w:tc>
          <w:tcPr>
            <w:tcW w:w="15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oc autorisé (Oui, Non)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Echange après évaluation</w:t>
            </w:r>
            <w:r w:rsidR="001C2640"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 </w:t>
            </w: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(date </w:t>
            </w:r>
            <w:proofErr w:type="spellStart"/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Consult</w:t>
            </w:r>
            <w:proofErr w:type="spellEnd"/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. copie)</w:t>
            </w:r>
          </w:p>
        </w:tc>
        <w:tc>
          <w:tcPr>
            <w:tcW w:w="1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Critères évaluation (2)</w:t>
            </w:r>
          </w:p>
        </w:tc>
      </w:tr>
      <w:tr w:rsidR="00002C8D" w:rsidRPr="005D54ED" w:rsidTr="001C2640">
        <w:trPr>
          <w:tblCellSpacing w:w="0" w:type="dxa"/>
        </w:trPr>
        <w:tc>
          <w:tcPr>
            <w:tcW w:w="10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1B205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Mercredi</w:t>
            </w:r>
          </w:p>
        </w:tc>
        <w:tc>
          <w:tcPr>
            <w:tcW w:w="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1C264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2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104897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5</w:t>
            </w:r>
            <w:r w:rsidR="003E0FA6"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min</w:t>
            </w:r>
          </w:p>
        </w:tc>
        <w:tc>
          <w:tcPr>
            <w:tcW w:w="10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104897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Oral</w:t>
            </w:r>
          </w:p>
        </w:tc>
        <w:tc>
          <w:tcPr>
            <w:tcW w:w="15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Non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1C2640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ur place</w:t>
            </w:r>
          </w:p>
        </w:tc>
        <w:tc>
          <w:tcPr>
            <w:tcW w:w="1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1C264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A et D</w:t>
            </w:r>
          </w:p>
        </w:tc>
      </w:tr>
      <w:tr w:rsidR="00002C8D" w:rsidRPr="005D54E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t>DEUXIEME CONTROLE DE CONNAISSANCES</w:t>
            </w:r>
          </w:p>
        </w:tc>
      </w:tr>
      <w:tr w:rsidR="00002C8D" w:rsidRPr="005D54ED" w:rsidTr="001C2640">
        <w:trPr>
          <w:tblCellSpacing w:w="0" w:type="dxa"/>
        </w:trPr>
        <w:tc>
          <w:tcPr>
            <w:tcW w:w="10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Jour</w:t>
            </w:r>
          </w:p>
        </w:tc>
        <w:tc>
          <w:tcPr>
            <w:tcW w:w="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éance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urée</w:t>
            </w:r>
          </w:p>
        </w:tc>
        <w:tc>
          <w:tcPr>
            <w:tcW w:w="10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ype (1)</w:t>
            </w:r>
          </w:p>
        </w:tc>
        <w:tc>
          <w:tcPr>
            <w:tcW w:w="15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oc autorisé (Oui, Non)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972EF6">
            <w:pPr>
              <w:spacing w:before="100" w:beforeAutospacing="1" w:after="0" w:line="276" w:lineRule="auto"/>
              <w:ind w:right="-47" w:hanging="123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Echange après évaluation(date consultation copies)</w:t>
            </w:r>
          </w:p>
        </w:tc>
        <w:tc>
          <w:tcPr>
            <w:tcW w:w="1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Critères évaluation (2)</w:t>
            </w:r>
          </w:p>
        </w:tc>
      </w:tr>
      <w:tr w:rsidR="001C2640" w:rsidRPr="005D54ED" w:rsidTr="001C2640">
        <w:trPr>
          <w:tblCellSpacing w:w="0" w:type="dxa"/>
        </w:trPr>
        <w:tc>
          <w:tcPr>
            <w:tcW w:w="10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C2640" w:rsidRPr="005D54ED" w:rsidRDefault="001C2640" w:rsidP="008448DF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Mercredi</w:t>
            </w:r>
          </w:p>
        </w:tc>
        <w:tc>
          <w:tcPr>
            <w:tcW w:w="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C2640" w:rsidRPr="005D54ED" w:rsidRDefault="00104897" w:rsidP="008448DF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3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C2640" w:rsidRPr="005D54ED" w:rsidRDefault="00104897" w:rsidP="008448DF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5</w:t>
            </w:r>
            <w:r w:rsidR="001C2640"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min</w:t>
            </w:r>
          </w:p>
        </w:tc>
        <w:tc>
          <w:tcPr>
            <w:tcW w:w="10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C2640" w:rsidRPr="005D54ED" w:rsidRDefault="00104897" w:rsidP="008448DF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Oral</w:t>
            </w:r>
          </w:p>
        </w:tc>
        <w:tc>
          <w:tcPr>
            <w:tcW w:w="15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C2640" w:rsidRPr="005D54ED" w:rsidRDefault="001C2640" w:rsidP="008448DF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Non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C2640" w:rsidRPr="005D54ED" w:rsidRDefault="001C2640" w:rsidP="008448DF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C2640" w:rsidRPr="005D54ED" w:rsidRDefault="001C2640" w:rsidP="008448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ur place</w:t>
            </w:r>
          </w:p>
        </w:tc>
        <w:tc>
          <w:tcPr>
            <w:tcW w:w="1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C2640" w:rsidRPr="005D54ED" w:rsidRDefault="001C2640" w:rsidP="008448DF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A et D</w:t>
            </w:r>
          </w:p>
        </w:tc>
      </w:tr>
    </w:tbl>
    <w:p w:rsidR="00002C8D" w:rsidRPr="005D54E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color w:val="000000" w:themeColor="text1"/>
          <w:lang w:val="fr-FR" w:eastAsia="fr-FR"/>
        </w:rPr>
      </w:pPr>
      <w:r w:rsidRPr="005D54ED">
        <w:rPr>
          <w:rFonts w:ascii="Times New Roman" w:eastAsia="Times New Roman" w:hAnsi="Times New Roman" w:cs="Times New Roman"/>
          <w:color w:val="000000" w:themeColor="text1"/>
          <w:lang w:val="fr-FR" w:eastAsia="fr-FR"/>
        </w:rPr>
        <w:t>Type : E=écrit, EI=exposé individuel, EC=exposé en classe, EX=expérimentation, QCM</w:t>
      </w:r>
    </w:p>
    <w:p w:rsidR="00002C8D" w:rsidRPr="005D54E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color w:val="000000" w:themeColor="text1"/>
          <w:lang w:val="fr-FR" w:eastAsia="fr-FR"/>
        </w:rPr>
      </w:pPr>
      <w:r w:rsidRPr="005D54ED">
        <w:rPr>
          <w:rFonts w:ascii="Times New Roman" w:eastAsia="Times New Roman" w:hAnsi="Times New Roman" w:cs="Times New Roman"/>
          <w:color w:val="000000" w:themeColor="text1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002C8D" w:rsidRPr="005D54ED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t>EQUIPEMENTS ET MATERIELS UTILISES</w:t>
            </w:r>
          </w:p>
        </w:tc>
      </w:tr>
      <w:tr w:rsidR="00002C8D" w:rsidRPr="007C7231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https://e-learning.univ-mascara.dz/</w:t>
            </w:r>
          </w:p>
        </w:tc>
      </w:tr>
      <w:tr w:rsidR="00002C8D" w:rsidRPr="007C7231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002C8D" w:rsidRPr="005D54E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002C8D" w:rsidRPr="005D54E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002C8D" w:rsidRPr="005D54E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002C8D" w:rsidRPr="007C7231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</w:tbl>
    <w:p w:rsidR="00002C8D" w:rsidRPr="005D54E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color w:val="000000" w:themeColor="text1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159"/>
        <w:gridCol w:w="7465"/>
      </w:tblGrid>
      <w:tr w:rsidR="00002C8D" w:rsidRPr="005D54E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lastRenderedPageBreak/>
              <w:t>LES ATTENTES</w:t>
            </w:r>
          </w:p>
        </w:tc>
      </w:tr>
      <w:tr w:rsidR="00002C8D" w:rsidRPr="005D54E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0716" w:rsidRPr="005D54ED" w:rsidRDefault="0086351E" w:rsidP="008635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hAnsi="Times New Roman" w:cs="Times New Roman"/>
                <w:color w:val="000000" w:themeColor="text1"/>
                <w:lang w:val="fr-FR"/>
              </w:rPr>
              <w:t>Maitriser les</w:t>
            </w:r>
            <w:r w:rsidR="001769B6" w:rsidRPr="005D54ED">
              <w:rPr>
                <w:rFonts w:ascii="Times New Roman" w:hAnsi="Times New Roman" w:cs="Times New Roman"/>
                <w:color w:val="000000" w:themeColor="text1"/>
                <w:lang w:val="fr-FR"/>
              </w:rPr>
              <w:t xml:space="preserve"> méthode</w:t>
            </w:r>
            <w:r w:rsidRPr="005D54ED">
              <w:rPr>
                <w:rFonts w:ascii="Times New Roman" w:hAnsi="Times New Roman" w:cs="Times New Roman"/>
                <w:color w:val="000000" w:themeColor="text1"/>
                <w:lang w:val="fr-FR"/>
              </w:rPr>
              <w:t>s</w:t>
            </w:r>
            <w:r w:rsidR="001769B6" w:rsidRPr="005D54ED">
              <w:rPr>
                <w:rFonts w:ascii="Times New Roman" w:hAnsi="Times New Roman" w:cs="Times New Roman"/>
                <w:color w:val="000000" w:themeColor="text1"/>
                <w:lang w:val="fr-FR"/>
              </w:rPr>
              <w:t xml:space="preserve"> </w:t>
            </w:r>
            <w:r w:rsidR="00437474" w:rsidRPr="005D54ED">
              <w:rPr>
                <w:rFonts w:ascii="Times New Roman" w:hAnsi="Times New Roman" w:cs="Times New Roman"/>
                <w:color w:val="000000" w:themeColor="text1"/>
                <w:lang w:val="fr-FR"/>
              </w:rPr>
              <w:t>d’analyse</w:t>
            </w:r>
            <w:r w:rsidR="001769B6" w:rsidRPr="005D54ED">
              <w:rPr>
                <w:rFonts w:ascii="Times New Roman" w:hAnsi="Times New Roman" w:cs="Times New Roman"/>
                <w:color w:val="000000" w:themeColor="text1"/>
                <w:lang w:val="fr-FR"/>
              </w:rPr>
              <w:t xml:space="preserve"> </w:t>
            </w:r>
          </w:p>
        </w:tc>
      </w:tr>
      <w:tr w:rsidR="00002C8D" w:rsidRPr="007C7231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AB3192" w:rsidP="00914FA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e familiariser avec</w:t>
            </w:r>
            <w:r w:rsidR="00914FAD"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 </w:t>
            </w:r>
            <w:r w:rsidR="00914FAD" w:rsidRPr="005D54ED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les différentes</w:t>
            </w:r>
            <w:r w:rsidR="00914FAD"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 méthodes d</w:t>
            </w: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’analyse </w:t>
            </w:r>
          </w:p>
        </w:tc>
      </w:tr>
      <w:tr w:rsidR="00002C8D" w:rsidRPr="005D54E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t>BIBLIOGRAPHIE</w:t>
            </w:r>
          </w:p>
        </w:tc>
      </w:tr>
      <w:tr w:rsidR="00002C8D" w:rsidRPr="005D54E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B6F67" w:rsidRPr="005D54ED" w:rsidRDefault="001C3BD4" w:rsidP="006B6F6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351" w:hanging="26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D54E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undamentals of analytical chemistry (7th Int. Ed.); </w:t>
            </w:r>
            <w:proofErr w:type="spellStart"/>
            <w:r w:rsidRPr="005D54E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koog</w:t>
            </w:r>
            <w:proofErr w:type="spellEnd"/>
            <w:r w:rsidRPr="005D54E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D.A., West D.M., Holler F.J., 1996, Saunders College Publishing 0.03.005938.0</w:t>
            </w:r>
          </w:p>
          <w:p w:rsidR="006B6F67" w:rsidRPr="005D54ED" w:rsidRDefault="006B6F67" w:rsidP="006B6F6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351" w:hanging="261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fr-FR"/>
              </w:rPr>
            </w:pPr>
            <w:r w:rsidRPr="005D54ED">
              <w:rPr>
                <w:rFonts w:ascii="Times New Roman" w:hAnsi="Times New Roman" w:cs="Times New Roman"/>
                <w:color w:val="000000" w:themeColor="text1"/>
                <w:lang w:val="fr-FR"/>
              </w:rPr>
              <w:t xml:space="preserve">Méthodes de séparation, 2ème édition ; </w:t>
            </w:r>
            <w:proofErr w:type="spellStart"/>
            <w:r w:rsidRPr="005D54ED">
              <w:rPr>
                <w:rFonts w:ascii="Times New Roman" w:hAnsi="Times New Roman" w:cs="Times New Roman"/>
                <w:color w:val="000000" w:themeColor="text1"/>
                <w:lang w:val="fr-FR"/>
              </w:rPr>
              <w:t>Mahuzier</w:t>
            </w:r>
            <w:proofErr w:type="spellEnd"/>
            <w:r w:rsidRPr="005D54ED">
              <w:rPr>
                <w:rFonts w:ascii="Times New Roman" w:hAnsi="Times New Roman" w:cs="Times New Roman"/>
                <w:color w:val="000000" w:themeColor="text1"/>
                <w:lang w:val="fr-FR"/>
              </w:rPr>
              <w:t xml:space="preserve"> G. et Hamon M., 1990, Abrégés de chimie analytique, Masson 2.225.81849.1</w:t>
            </w:r>
          </w:p>
          <w:p w:rsidR="001C3BD4" w:rsidRPr="005D54ED" w:rsidRDefault="001C3BD4" w:rsidP="006B6F6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351" w:hanging="26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D54ED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Fundamental of modern UV-VISIBLE spectroscopy; Primer A., 1996, Hewlett-Packard® Company 12-5965-5123E </w:t>
            </w:r>
          </w:p>
          <w:p w:rsidR="006B6F67" w:rsidRPr="005D54ED" w:rsidRDefault="006B6F67" w:rsidP="006C627D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BB7C80" w:rsidRPr="005D54ED" w:rsidRDefault="00BB7C80" w:rsidP="006C627D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02C8D" w:rsidRPr="005D54E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002C8D" w:rsidRPr="005D54E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Polycopiés</w:t>
            </w:r>
          </w:p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D54E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002C8D" w:rsidRPr="007C7231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D54ED" w:rsidRDefault="00002C8D" w:rsidP="00836BD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ites Web</w:t>
            </w:r>
          </w:p>
          <w:p w:rsidR="00002C8D" w:rsidRPr="005D54ED" w:rsidRDefault="00002C8D" w:rsidP="00836BD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B57C7" w:rsidRPr="005D54ED" w:rsidRDefault="00CB57C7" w:rsidP="00CB57C7">
            <w:pPr>
              <w:spacing w:after="0"/>
              <w:rPr>
                <w:rFonts w:asciiTheme="minorBidi" w:hAnsiTheme="minorBidi"/>
                <w:color w:val="000000" w:themeColor="text1"/>
                <w:lang w:val="fr-FR"/>
              </w:rPr>
            </w:pPr>
            <w:r w:rsidRPr="005D54ED">
              <w:rPr>
                <w:rFonts w:asciiTheme="minorBidi" w:hAnsiTheme="minorBidi"/>
                <w:color w:val="000000" w:themeColor="text1"/>
                <w:lang w:val="fr-FR"/>
              </w:rPr>
              <w:t>Lien 1 :</w:t>
            </w:r>
            <w:r w:rsidRPr="005D54ED">
              <w:rPr>
                <w:color w:val="000000" w:themeColor="text1"/>
                <w:lang w:val="fr-FR"/>
              </w:rPr>
              <w:t xml:space="preserve"> </w:t>
            </w:r>
            <w:r w:rsidRPr="005D54ED">
              <w:rPr>
                <w:rFonts w:asciiTheme="minorBidi" w:hAnsiTheme="minorBidi"/>
                <w:color w:val="000000" w:themeColor="text1"/>
                <w:lang w:val="fr-FR"/>
              </w:rPr>
              <w:t>https://www4.ac-nancy-metz.fr</w:t>
            </w:r>
          </w:p>
          <w:p w:rsidR="00CB57C7" w:rsidRPr="005D54ED" w:rsidRDefault="00CB57C7" w:rsidP="00CB57C7">
            <w:pPr>
              <w:spacing w:after="0"/>
              <w:rPr>
                <w:rFonts w:asciiTheme="minorBidi" w:hAnsiTheme="minorBidi"/>
                <w:color w:val="000000" w:themeColor="text1"/>
                <w:lang w:val="fr-FR"/>
              </w:rPr>
            </w:pPr>
            <w:r w:rsidRPr="005D54ED">
              <w:rPr>
                <w:rFonts w:asciiTheme="minorBidi" w:hAnsiTheme="minorBidi"/>
                <w:color w:val="000000" w:themeColor="text1"/>
                <w:lang w:val="fr-FR"/>
              </w:rPr>
              <w:t>Lien 2 :</w:t>
            </w:r>
            <w:r w:rsidRPr="005D54ED">
              <w:rPr>
                <w:color w:val="000000" w:themeColor="text1"/>
                <w:lang w:val="fr-FR"/>
              </w:rPr>
              <w:t xml:space="preserve"> </w:t>
            </w:r>
            <w:r w:rsidRPr="005D54ED">
              <w:rPr>
                <w:rFonts w:asciiTheme="minorBidi" w:hAnsiTheme="minorBidi"/>
                <w:color w:val="000000" w:themeColor="text1"/>
                <w:lang w:val="fr-FR"/>
              </w:rPr>
              <w:t>https://www.futura-sciences.com</w:t>
            </w:r>
          </w:p>
          <w:p w:rsidR="00CB57C7" w:rsidRPr="005D54ED" w:rsidRDefault="00CB57C7" w:rsidP="00CB57C7">
            <w:pPr>
              <w:spacing w:after="0"/>
              <w:rPr>
                <w:rFonts w:asciiTheme="minorBidi" w:hAnsiTheme="minorBidi"/>
                <w:color w:val="000000" w:themeColor="text1"/>
                <w:lang w:val="fr-FR"/>
              </w:rPr>
            </w:pPr>
            <w:r w:rsidRPr="005D54ED">
              <w:rPr>
                <w:rFonts w:asciiTheme="minorBidi" w:hAnsiTheme="minorBidi"/>
                <w:color w:val="000000" w:themeColor="text1"/>
                <w:lang w:val="fr-FR"/>
              </w:rPr>
              <w:t>Lien 3 :</w:t>
            </w:r>
            <w:r w:rsidRPr="005D54ED">
              <w:rPr>
                <w:color w:val="000000" w:themeColor="text1"/>
                <w:lang w:val="fr-FR"/>
              </w:rPr>
              <w:t xml:space="preserve"> </w:t>
            </w:r>
            <w:r w:rsidRPr="005D54ED">
              <w:rPr>
                <w:rFonts w:asciiTheme="minorBidi" w:hAnsiTheme="minorBidi"/>
                <w:color w:val="000000" w:themeColor="text1"/>
                <w:lang w:val="fr-FR"/>
              </w:rPr>
              <w:t>https://horizon.documentation.ird.fr</w:t>
            </w:r>
          </w:p>
          <w:p w:rsidR="00002C8D" w:rsidRPr="005D54ED" w:rsidRDefault="00CB57C7" w:rsidP="00CB57C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D54ED">
              <w:rPr>
                <w:rFonts w:asciiTheme="minorBidi" w:hAnsiTheme="minorBidi"/>
                <w:color w:val="000000" w:themeColor="text1"/>
                <w:lang w:val="fr-FR"/>
              </w:rPr>
              <w:t>Lien 4 : https://www.dunod.com</w:t>
            </w:r>
          </w:p>
        </w:tc>
      </w:tr>
    </w:tbl>
    <w:p w:rsidR="00002C8D" w:rsidRPr="005D54ED" w:rsidRDefault="00002C8D" w:rsidP="00836BD9">
      <w:pPr>
        <w:spacing w:after="0"/>
        <w:rPr>
          <w:rFonts w:ascii="Times New Roman" w:eastAsia="Times New Roman" w:hAnsi="Times New Roman" w:cs="Times New Roman"/>
          <w:color w:val="000000" w:themeColor="text1"/>
          <w:lang w:val="fr-FR" w:eastAsia="fr-FR"/>
        </w:rPr>
      </w:pPr>
    </w:p>
    <w:p w:rsidR="008823B3" w:rsidRPr="005D54ED" w:rsidRDefault="008823B3">
      <w:pPr>
        <w:rPr>
          <w:color w:val="000000" w:themeColor="text1"/>
          <w:sz w:val="20"/>
          <w:szCs w:val="20"/>
          <w:lang w:val="fr-FR"/>
        </w:rPr>
      </w:pPr>
    </w:p>
    <w:sectPr w:rsidR="008823B3" w:rsidRPr="005D54ED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8A553E7"/>
    <w:multiLevelType w:val="hybridMultilevel"/>
    <w:tmpl w:val="A6AE0752"/>
    <w:lvl w:ilvl="0" w:tplc="134C912C">
      <w:start w:val="1"/>
      <w:numFmt w:val="decimal"/>
      <w:lvlText w:val="%1."/>
      <w:lvlJc w:val="left"/>
      <w:pPr>
        <w:ind w:left="720" w:hanging="360"/>
      </w:pPr>
      <w:rPr>
        <w:rFonts w:asciiTheme="majorBidi" w:eastAsiaTheme="minorHAnsi" w:hAnsiTheme="majorBidi" w:cstheme="maj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DDF284D"/>
    <w:multiLevelType w:val="hybridMultilevel"/>
    <w:tmpl w:val="928A1AF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0C1500"/>
    <w:rsid w:val="000E1F75"/>
    <w:rsid w:val="000E4C83"/>
    <w:rsid w:val="000E6C05"/>
    <w:rsid w:val="000F1D62"/>
    <w:rsid w:val="00104897"/>
    <w:rsid w:val="001227E4"/>
    <w:rsid w:val="001325FE"/>
    <w:rsid w:val="001467A2"/>
    <w:rsid w:val="00155165"/>
    <w:rsid w:val="00170E91"/>
    <w:rsid w:val="001769B6"/>
    <w:rsid w:val="001B2056"/>
    <w:rsid w:val="001C2640"/>
    <w:rsid w:val="001C3BD4"/>
    <w:rsid w:val="00214780"/>
    <w:rsid w:val="002903A6"/>
    <w:rsid w:val="002D1B89"/>
    <w:rsid w:val="003141BF"/>
    <w:rsid w:val="00380716"/>
    <w:rsid w:val="003B3128"/>
    <w:rsid w:val="003C4E80"/>
    <w:rsid w:val="003E0FA6"/>
    <w:rsid w:val="00437474"/>
    <w:rsid w:val="004A2CE4"/>
    <w:rsid w:val="004B071C"/>
    <w:rsid w:val="004C2AAC"/>
    <w:rsid w:val="00502E26"/>
    <w:rsid w:val="005600EF"/>
    <w:rsid w:val="00562313"/>
    <w:rsid w:val="005627DB"/>
    <w:rsid w:val="005777EB"/>
    <w:rsid w:val="005C0E05"/>
    <w:rsid w:val="005C12F9"/>
    <w:rsid w:val="005D54ED"/>
    <w:rsid w:val="00605FDA"/>
    <w:rsid w:val="006070C7"/>
    <w:rsid w:val="00624B98"/>
    <w:rsid w:val="00676DBC"/>
    <w:rsid w:val="006B6F67"/>
    <w:rsid w:val="006C627D"/>
    <w:rsid w:val="006F1195"/>
    <w:rsid w:val="007124C0"/>
    <w:rsid w:val="007361D6"/>
    <w:rsid w:val="00740A3B"/>
    <w:rsid w:val="007720BD"/>
    <w:rsid w:val="00774373"/>
    <w:rsid w:val="007C7231"/>
    <w:rsid w:val="007E4226"/>
    <w:rsid w:val="00836BD9"/>
    <w:rsid w:val="0086351E"/>
    <w:rsid w:val="00863EFF"/>
    <w:rsid w:val="008823B3"/>
    <w:rsid w:val="0089434B"/>
    <w:rsid w:val="008B2CC1"/>
    <w:rsid w:val="008C1882"/>
    <w:rsid w:val="008F40B8"/>
    <w:rsid w:val="00903CB7"/>
    <w:rsid w:val="00914FAD"/>
    <w:rsid w:val="009448C3"/>
    <w:rsid w:val="00972EF6"/>
    <w:rsid w:val="009D37A5"/>
    <w:rsid w:val="009E3479"/>
    <w:rsid w:val="00A4010D"/>
    <w:rsid w:val="00AB3192"/>
    <w:rsid w:val="00B20283"/>
    <w:rsid w:val="00B320A9"/>
    <w:rsid w:val="00B352B5"/>
    <w:rsid w:val="00B46F2E"/>
    <w:rsid w:val="00BB7C80"/>
    <w:rsid w:val="00BD4994"/>
    <w:rsid w:val="00C2619B"/>
    <w:rsid w:val="00C4042F"/>
    <w:rsid w:val="00C91C61"/>
    <w:rsid w:val="00CB11A7"/>
    <w:rsid w:val="00CB57C7"/>
    <w:rsid w:val="00CD6F43"/>
    <w:rsid w:val="00CD7E55"/>
    <w:rsid w:val="00CE03D5"/>
    <w:rsid w:val="00CF595B"/>
    <w:rsid w:val="00CF5DB4"/>
    <w:rsid w:val="00D4458C"/>
    <w:rsid w:val="00D666C3"/>
    <w:rsid w:val="00D84160"/>
    <w:rsid w:val="00DB2804"/>
    <w:rsid w:val="00E61566"/>
    <w:rsid w:val="00E92070"/>
    <w:rsid w:val="00EE583E"/>
    <w:rsid w:val="00F031CB"/>
    <w:rsid w:val="00F23D02"/>
    <w:rsid w:val="00F26A2E"/>
    <w:rsid w:val="00FC2E77"/>
    <w:rsid w:val="00FD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83E"/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02C8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ListParagraph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DefaultParagraphFont"/>
    <w:rsid w:val="00BB7C80"/>
  </w:style>
  <w:style w:type="character" w:customStyle="1" w:styleId="a-size-large">
    <w:name w:val="a-size-large"/>
    <w:basedOn w:val="DefaultParagraphFont"/>
    <w:rsid w:val="00BB7C80"/>
  </w:style>
  <w:style w:type="character" w:customStyle="1" w:styleId="a-text-bold">
    <w:name w:val="a-text-bold"/>
    <w:basedOn w:val="DefaultParagraphFont"/>
    <w:rsid w:val="00D666C3"/>
  </w:style>
  <w:style w:type="character" w:customStyle="1" w:styleId="a-declarative">
    <w:name w:val="a-declarative"/>
    <w:basedOn w:val="DefaultParagraphFont"/>
    <w:rsid w:val="00D666C3"/>
  </w:style>
  <w:style w:type="paragraph" w:customStyle="1" w:styleId="Default">
    <w:name w:val="Default"/>
    <w:rsid w:val="00740A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arouci.mohammed@univ-mascara.d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3</Pages>
  <Words>510</Words>
  <Characters>2908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EliteBook</cp:lastModifiedBy>
  <cp:revision>62</cp:revision>
  <dcterms:created xsi:type="dcterms:W3CDTF">2023-03-02T16:54:00Z</dcterms:created>
  <dcterms:modified xsi:type="dcterms:W3CDTF">2023-03-03T20:05:00Z</dcterms:modified>
</cp:coreProperties>
</file>